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64ee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e4ab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ed67ca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8:45:30Z</dcterms:created>
  <dcterms:modified xsi:type="dcterms:W3CDTF">2022-01-20T08:45:30Z</dcterms:modified>
</cp:coreProperties>
</file>